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36393A8B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51883BD2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2472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9A451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9A451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Prim &amp; Kruskal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51883BD2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E2472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9A451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9A451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Prim &amp; Kruskal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proofErr w:type="gramStart"/>
      <w:r w:rsidR="00236051">
        <w:rPr>
          <w:b/>
          <w:bCs/>
          <w:color w:val="0070C0"/>
          <w:sz w:val="40"/>
          <w:szCs w:val="40"/>
        </w:rPr>
        <w:t>Code:-</w:t>
      </w:r>
      <w:proofErr w:type="gramEnd"/>
    </w:p>
    <w:p w14:paraId="5F24C43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2088BD5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38D4707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48EC935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11</w:t>
      </w:r>
    </w:p>
    <w:p w14:paraId="36DCB32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Kruskal &amp; Prim</w:t>
      </w:r>
    </w:p>
    <w:p w14:paraId="4BD22E3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5943092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BC2367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64AF65C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37DFEC7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47E758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26FAB0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1006C4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m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847BA7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ruskal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2CA123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D28D869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30322A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cost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1A55AA8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37BBD8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D23D97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035B4F4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11               *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 Kruskal &amp; Prim   *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0FD197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8C7507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416785D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B86F01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2B63BF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Kruskal's Algorithm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42630E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Prim's Algorithm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82E785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Exit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9CB6F7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C7FAAC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8C774E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6DB946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0D859B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6F7248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2409DA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53ED680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ruskal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5BDF77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3CB7F4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0DE819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m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31F2E2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E39E73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E67A4B6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Bye.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926A679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ACD26F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B5C44E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choice.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DCCC2E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35D5E4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7FF76FA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2838F5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C1FF56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116F5C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8DF4F9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m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9FE646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F5F5F0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8CD3036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ite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{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cost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2BF68F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42A0A3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Implementation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of Prim's algorithm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BD7CFC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number of vertices: 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14BDF2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6BD131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adjacency matrix: 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E933CF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96AC4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0C5B930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0255E9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A9EE4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626025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B34100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757543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2C4598C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502081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9FC59D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10FECB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9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AF81CB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B7361B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478886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ite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0F1629A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04952D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The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dges of Minimum Cost Spanning Tree are:-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7FB29F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986B7B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04385A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96A65B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CC79A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9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1C644F7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F4A5B5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29FA6F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1D4798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&lt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F47851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5C8A03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ite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!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CB80D8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BEB543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7E09FAC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FE74EE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47CA07C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C99F2D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905811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33518A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700AB3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2FB46AC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771A81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ite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ite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E4B4D7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9E8459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6EC1BC5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964432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dge %d:(%d %d) cost:%d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6721E3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2FF04E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cost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=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6B8CE6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50926D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isite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B25389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DF9C5B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221C4F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9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48CD00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9166AA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C0650A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inimun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ost = %d!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cost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951C5A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1196CF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getch</w:t>
      </w:r>
      <w:proofErr w:type="spell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);</w:t>
      </w:r>
    </w:p>
    <w:p w14:paraId="377627E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AE4CF0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</w:t>
      </w:r>
    </w:p>
    <w:p w14:paraId="46E66BA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ruskal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0BBA22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09499C6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Implementation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of Kruskal's algorithm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800C44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number of vertices: 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077850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43658B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adjacency matrix: 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3F57CA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6BBB1B4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411D40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B0034B6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1F302F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32C6415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AC628A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9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12A4C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9472CF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A9604E9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The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dges of Minimum Cost Spanning Tree are:-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847230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C18A3B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84D258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9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62A49C0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{</w:t>
      </w:r>
    </w:p>
    <w:p w14:paraId="6002B466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2CF908F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4FE9A02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&lt;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0B2E39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79D1303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6934194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EB9B9F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61F188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71FD0C45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13CC9E5E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BE433D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CA4D78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AEE3B61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v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7068B52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BFA8CD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edge (%</w:t>
      </w:r>
      <w:proofErr w:type="spellStart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d,%d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) = %d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5FA98C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cost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= </w:t>
      </w:r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9C407C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06C007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s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99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A5AA98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32660C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inimum</w:t>
      </w:r>
      <w:proofErr w:type="spellEnd"/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ost = %d!</w:t>
      </w:r>
      <w:r w:rsidRPr="009A4514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9A4514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cost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25BB01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getch</w:t>
      </w:r>
      <w:proofErr w:type="spell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);</w:t>
      </w:r>
    </w:p>
    <w:p w14:paraId="127F87F3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18F3917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E8E0099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8B9ADE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6501802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</w:t>
      </w:r>
    </w:p>
    <w:p w14:paraId="69B5CFF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7EF7AB9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E7DB10A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6FDC50B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9A4514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07D0CF0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8663A24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D14096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AA7753D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proofErr w:type="gramStart"/>
      <w:r w:rsidRPr="009A4514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5496838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C301BF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CAE851C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9A4514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9A4514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E357909" w14:textId="77777777" w:rsidR="009A4514" w:rsidRPr="009A4514" w:rsidRDefault="009A4514" w:rsidP="009A45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9A4514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8CC259A" w14:textId="77777777" w:rsidR="00236051" w:rsidRDefault="00236051" w:rsidP="008D4750">
      <w:pPr>
        <w:rPr>
          <w:b/>
          <w:bCs/>
          <w:color w:val="0070C0"/>
          <w:sz w:val="40"/>
          <w:szCs w:val="40"/>
        </w:rPr>
      </w:pPr>
    </w:p>
    <w:p w14:paraId="12817E57" w14:textId="77777777" w:rsidR="009A4514" w:rsidRDefault="009A4514" w:rsidP="008D4750">
      <w:pPr>
        <w:rPr>
          <w:b/>
          <w:bCs/>
          <w:color w:val="0070C0"/>
          <w:sz w:val="40"/>
          <w:szCs w:val="40"/>
        </w:rPr>
      </w:pPr>
    </w:p>
    <w:p w14:paraId="6B2C1726" w14:textId="77777777" w:rsidR="009A4514" w:rsidRDefault="009A4514" w:rsidP="008D4750">
      <w:pPr>
        <w:rPr>
          <w:b/>
          <w:bCs/>
          <w:color w:val="0070C0"/>
          <w:sz w:val="40"/>
          <w:szCs w:val="40"/>
        </w:rPr>
      </w:pPr>
    </w:p>
    <w:p w14:paraId="117B474F" w14:textId="77777777" w:rsidR="009A4514" w:rsidRDefault="009A4514" w:rsidP="008D4750">
      <w:pPr>
        <w:rPr>
          <w:b/>
          <w:bCs/>
          <w:color w:val="0070C0"/>
          <w:sz w:val="40"/>
          <w:szCs w:val="40"/>
        </w:rPr>
      </w:pPr>
    </w:p>
    <w:p w14:paraId="5F2ABBD6" w14:textId="158103CB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lastRenderedPageBreak/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6EFBDE86" w14:textId="6146F94D" w:rsidR="0015641F" w:rsidRDefault="009A4514" w:rsidP="008D4750">
      <w:pPr>
        <w:rPr>
          <w:b/>
          <w:bCs/>
          <w:color w:val="0070C0"/>
          <w:sz w:val="40"/>
          <w:szCs w:val="40"/>
        </w:rPr>
      </w:pPr>
      <w:r w:rsidRPr="009A4514">
        <w:rPr>
          <w:b/>
          <w:bCs/>
          <w:color w:val="0070C0"/>
          <w:sz w:val="40"/>
          <w:szCs w:val="40"/>
        </w:rPr>
        <w:drawing>
          <wp:inline distT="0" distB="0" distL="0" distR="0" wp14:anchorId="5737E89D" wp14:editId="566E51DA">
            <wp:extent cx="4914900" cy="8150349"/>
            <wp:effectExtent l="19050" t="19050" r="19050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21070" cy="8160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6E865" w14:textId="2481D2E3" w:rsidR="009A4514" w:rsidRDefault="009A4514" w:rsidP="008D4750">
      <w:pPr>
        <w:rPr>
          <w:b/>
          <w:bCs/>
          <w:color w:val="0070C0"/>
          <w:sz w:val="40"/>
          <w:szCs w:val="40"/>
        </w:rPr>
      </w:pPr>
      <w:r w:rsidRPr="009A4514">
        <w:rPr>
          <w:b/>
          <w:bCs/>
          <w:color w:val="0070C0"/>
          <w:sz w:val="40"/>
          <w:szCs w:val="40"/>
        </w:rPr>
        <w:lastRenderedPageBreak/>
        <w:drawing>
          <wp:inline distT="0" distB="0" distL="0" distR="0" wp14:anchorId="23840C6F" wp14:editId="1E8AA915">
            <wp:extent cx="4903181" cy="6642100"/>
            <wp:effectExtent l="19050" t="19050" r="12065" b="254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11256" cy="66530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9A4514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sFAL642oMtAAAA"/>
  </w:docVars>
  <w:rsids>
    <w:rsidRoot w:val="00A2089D"/>
    <w:rsid w:val="0015641F"/>
    <w:rsid w:val="001D7E19"/>
    <w:rsid w:val="00236051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8D4750"/>
    <w:rsid w:val="00925DA2"/>
    <w:rsid w:val="009A1907"/>
    <w:rsid w:val="009A4514"/>
    <w:rsid w:val="009F5F34"/>
    <w:rsid w:val="00A10C90"/>
    <w:rsid w:val="00A2089D"/>
    <w:rsid w:val="00B90292"/>
    <w:rsid w:val="00C926B5"/>
    <w:rsid w:val="00D13F51"/>
    <w:rsid w:val="00DD02E8"/>
    <w:rsid w:val="00DE7782"/>
    <w:rsid w:val="00E24722"/>
    <w:rsid w:val="00E50D6F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4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4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6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1</cp:revision>
  <cp:lastPrinted>2021-03-31T09:01:00Z</cp:lastPrinted>
  <dcterms:created xsi:type="dcterms:W3CDTF">2021-01-22T09:46:00Z</dcterms:created>
  <dcterms:modified xsi:type="dcterms:W3CDTF">2021-04-12T05:47:00Z</dcterms:modified>
</cp:coreProperties>
</file>